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22AB9" w14:textId="77777777" w:rsidR="003E2FE8" w:rsidRPr="003E2FE8" w:rsidRDefault="003E2FE8" w:rsidP="003E2FE8">
      <w:pPr>
        <w:spacing w:after="0" w:line="240" w:lineRule="auto"/>
        <w:contextualSpacing/>
        <w:jc w:val="center"/>
        <w:rPr>
          <w:b/>
          <w:sz w:val="32"/>
          <w:szCs w:val="32"/>
        </w:rPr>
      </w:pPr>
      <w:r w:rsidRPr="003E2FE8">
        <w:rPr>
          <w:b/>
          <w:sz w:val="32"/>
          <w:szCs w:val="32"/>
        </w:rPr>
        <w:t>First and Last Name</w:t>
      </w:r>
    </w:p>
    <w:p w14:paraId="14B5AD3E" w14:textId="36A069F2" w:rsidR="003E2FE8" w:rsidRDefault="003E2FE8" w:rsidP="00172975">
      <w:pPr>
        <w:spacing w:after="0" w:line="240" w:lineRule="auto"/>
        <w:contextualSpacing/>
        <w:jc w:val="center"/>
      </w:pPr>
      <w:r>
        <w:t>Address</w:t>
      </w:r>
      <w:r w:rsidR="00172975">
        <w:t xml:space="preserve"> </w:t>
      </w:r>
      <w:r>
        <w:t xml:space="preserve">City, State </w:t>
      </w:r>
      <w:r w:rsidR="00C94339">
        <w:t xml:space="preserve">Zip </w:t>
      </w:r>
      <w:r w:rsidR="000B7E71">
        <w:t>C</w:t>
      </w:r>
      <w:r w:rsidR="00C94339">
        <w:t>ode</w:t>
      </w:r>
    </w:p>
    <w:p w14:paraId="2FBC62E7" w14:textId="5C0162B8" w:rsidR="003E2FE8" w:rsidRDefault="003E2FE8" w:rsidP="00172975">
      <w:pPr>
        <w:spacing w:after="0" w:line="240" w:lineRule="auto"/>
        <w:contextualSpacing/>
        <w:jc w:val="center"/>
      </w:pPr>
      <w:r>
        <w:t>Email Address</w:t>
      </w:r>
      <w:r w:rsidR="00172975">
        <w:t xml:space="preserve"> | </w:t>
      </w:r>
      <w:r>
        <w:t>Phone Numbe</w:t>
      </w:r>
      <w:r w:rsidR="00C74CAA">
        <w:t>r</w:t>
      </w:r>
    </w:p>
    <w:p w14:paraId="692AF68E" w14:textId="77777777" w:rsidR="00FA3EFF" w:rsidRDefault="00FA3EFF" w:rsidP="003E2FE8">
      <w:pPr>
        <w:spacing w:after="0" w:line="240" w:lineRule="auto"/>
        <w:contextualSpacing/>
        <w:jc w:val="center"/>
      </w:pPr>
    </w:p>
    <w:p w14:paraId="3041A018" w14:textId="77777777" w:rsidR="00FA3EFF" w:rsidRPr="00FA3EFF" w:rsidRDefault="00FA3EFF" w:rsidP="00FA3EF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FA3EFF">
        <w:rPr>
          <w:b/>
        </w:rPr>
        <w:t>EDUCATION</w:t>
      </w:r>
    </w:p>
    <w:p w14:paraId="60A791E2" w14:textId="2ABD20BC" w:rsid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Institution Name</w:t>
      </w:r>
      <w:r>
        <w:t>, City, Stat</w:t>
      </w:r>
      <w:r w:rsidR="00BD1995">
        <w:t>e</w:t>
      </w:r>
      <w:r w:rsidR="00BD1995">
        <w:tab/>
      </w:r>
      <w:r w:rsidR="00746D4C">
        <w:t>Graduation Month Year</w:t>
      </w:r>
    </w:p>
    <w:p w14:paraId="17946ACA" w14:textId="51CA755F" w:rsidR="00FA3EFF" w:rsidRP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i/>
        </w:rPr>
        <w:t>Full Title of Degree</w:t>
      </w:r>
      <w:r w:rsidR="00BD1995">
        <w:tab/>
      </w:r>
      <w:r>
        <w:t>GPA (if 3.0+)</w:t>
      </w:r>
    </w:p>
    <w:p w14:paraId="33D17923" w14:textId="77777777" w:rsidR="00FA3EFF" w:rsidRDefault="00FA3EFF" w:rsidP="00FA3EFF">
      <w:pPr>
        <w:spacing w:after="0" w:line="240" w:lineRule="auto"/>
        <w:contextualSpacing/>
      </w:pPr>
      <w:r>
        <w:t>Majors, Minors, Tracks</w:t>
      </w:r>
    </w:p>
    <w:p w14:paraId="0620FE92" w14:textId="77777777" w:rsidR="00FA3EFF" w:rsidRDefault="00FA3EFF" w:rsidP="00FA3EFF">
      <w:pPr>
        <w:spacing w:after="0" w:line="240" w:lineRule="auto"/>
        <w:contextualSpacing/>
      </w:pPr>
    </w:p>
    <w:p w14:paraId="3AD2EC20" w14:textId="4931F16C" w:rsidR="00FA3EFF" w:rsidRDefault="00FC0E57" w:rsidP="00FA3EF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commentRangeStart w:id="0"/>
      <w:r>
        <w:rPr>
          <w:b/>
        </w:rPr>
        <w:t>EXPERIENCE</w:t>
      </w:r>
      <w:r w:rsidR="00746D4C">
        <w:rPr>
          <w:b/>
        </w:rPr>
        <w:t>/</w:t>
      </w:r>
      <w:r>
        <w:rPr>
          <w:b/>
        </w:rPr>
        <w:t>RELEVANT EXPERIENCE</w:t>
      </w:r>
      <w:r w:rsidR="00746D4C">
        <w:rPr>
          <w:b/>
        </w:rPr>
        <w:t>/</w:t>
      </w:r>
      <w:r w:rsidR="00766246" w:rsidRPr="00746D4C">
        <w:rPr>
          <w:b/>
        </w:rPr>
        <w:t>INDUSTRY</w:t>
      </w:r>
      <w:r w:rsidR="009F2615">
        <w:rPr>
          <w:b/>
        </w:rPr>
        <w:t xml:space="preserve"> E</w:t>
      </w:r>
      <w:r w:rsidR="00965FA3">
        <w:rPr>
          <w:b/>
        </w:rPr>
        <w:t>XPERIENCE</w:t>
      </w:r>
      <w:commentRangeEnd w:id="0"/>
      <w:r w:rsidR="003C0172">
        <w:rPr>
          <w:rStyle w:val="CommentReference"/>
        </w:rPr>
        <w:commentReference w:id="0"/>
      </w:r>
    </w:p>
    <w:p w14:paraId="48B94D3C" w14:textId="762E5EE7" w:rsid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 w:rsidR="005B31CC">
        <w:t>, City, State</w:t>
      </w:r>
      <w:r w:rsidR="00BD1995">
        <w:tab/>
      </w:r>
      <w:r w:rsidR="005B31CC">
        <w:t>Month Year – Month Year (or “Present”)</w:t>
      </w:r>
    </w:p>
    <w:p w14:paraId="07D4C6D3" w14:textId="77777777" w:rsidR="005B31CC" w:rsidRDefault="005B31CC" w:rsidP="00FA3EFF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673ADD17" w14:textId="6B9D2ED2" w:rsidR="005D5B00" w:rsidRPr="00DE73C2" w:rsidRDefault="005D5B00" w:rsidP="005D5B00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7736F375" w14:textId="77777777" w:rsidR="00DE73C2" w:rsidRPr="00DE73C2" w:rsidRDefault="00DE73C2" w:rsidP="00DE73C2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65F8CBCB" w14:textId="77777777" w:rsidR="00DE73C2" w:rsidRPr="00DE73C2" w:rsidRDefault="00DE73C2" w:rsidP="00DE73C2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01832812" w14:textId="77777777" w:rsidR="00DE73C2" w:rsidRPr="00DE73C2" w:rsidRDefault="00DE73C2" w:rsidP="00DE73C2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05BF497F" w14:textId="77777777" w:rsidR="00DE73C2" w:rsidRPr="00DE73C2" w:rsidRDefault="00DE73C2" w:rsidP="00DE73C2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5CF37615" w14:textId="77777777" w:rsidR="00197C30" w:rsidRDefault="00197C30" w:rsidP="00197C30">
      <w:pPr>
        <w:spacing w:after="0" w:line="240" w:lineRule="auto"/>
      </w:pPr>
    </w:p>
    <w:p w14:paraId="1E8B91D0" w14:textId="72409A22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6B658A63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7486CDA3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1C25940D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113ED26C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7219E241" w14:textId="77777777" w:rsidR="005B31CC" w:rsidRDefault="005B31CC" w:rsidP="005B31CC">
      <w:pPr>
        <w:spacing w:after="0" w:line="240" w:lineRule="auto"/>
      </w:pPr>
    </w:p>
    <w:p w14:paraId="6609CA40" w14:textId="68F19D8C" w:rsidR="005B31CC" w:rsidRPr="005B31CC" w:rsidRDefault="005B31CC" w:rsidP="005B31CC">
      <w:pPr>
        <w:pBdr>
          <w:bottom w:val="single" w:sz="12" w:space="1" w:color="auto"/>
        </w:pBdr>
        <w:spacing w:after="0" w:line="240" w:lineRule="auto"/>
        <w:rPr>
          <w:b/>
        </w:rPr>
      </w:pPr>
      <w:commentRangeStart w:id="1"/>
      <w:r w:rsidRPr="005B31CC">
        <w:rPr>
          <w:b/>
        </w:rPr>
        <w:t>SERVICE</w:t>
      </w:r>
      <w:r w:rsidR="00746D4C">
        <w:rPr>
          <w:b/>
        </w:rPr>
        <w:t>/</w:t>
      </w:r>
      <w:r w:rsidR="00C85FA0">
        <w:rPr>
          <w:b/>
        </w:rPr>
        <w:t>A</w:t>
      </w:r>
      <w:r w:rsidR="00AA2AA3">
        <w:rPr>
          <w:b/>
        </w:rPr>
        <w:t>DDITIONAL EXPERIENCE</w:t>
      </w:r>
      <w:r w:rsidR="00746D4C">
        <w:rPr>
          <w:b/>
        </w:rPr>
        <w:t>/</w:t>
      </w:r>
      <w:r w:rsidR="009C6C49">
        <w:rPr>
          <w:b/>
        </w:rPr>
        <w:t>LEADERSHIP</w:t>
      </w:r>
      <w:r w:rsidR="00746D4C">
        <w:rPr>
          <w:b/>
        </w:rPr>
        <w:t>/</w:t>
      </w:r>
      <w:r w:rsidR="00AA2AA3">
        <w:rPr>
          <w:b/>
        </w:rPr>
        <w:t>RESEARCH</w:t>
      </w:r>
      <w:r w:rsidR="00746D4C">
        <w:rPr>
          <w:b/>
        </w:rPr>
        <w:t>/</w:t>
      </w:r>
      <w:r w:rsidR="00AA2AA3">
        <w:rPr>
          <w:b/>
        </w:rPr>
        <w:t>PUBLICATIONS</w:t>
      </w:r>
      <w:r w:rsidR="00746D4C">
        <w:rPr>
          <w:b/>
        </w:rPr>
        <w:t>/</w:t>
      </w:r>
      <w:r w:rsidR="00AA2AA3">
        <w:rPr>
          <w:b/>
        </w:rPr>
        <w:t>PRESENTATIONS</w:t>
      </w:r>
      <w:r w:rsidR="00746D4C">
        <w:rPr>
          <w:b/>
        </w:rPr>
        <w:t>/</w:t>
      </w:r>
      <w:r w:rsidR="00CA27FE">
        <w:rPr>
          <w:b/>
        </w:rPr>
        <w:t>HONORS</w:t>
      </w:r>
      <w:r w:rsidR="00F72F5B">
        <w:rPr>
          <w:b/>
        </w:rPr>
        <w:t>/ACTIVITIES</w:t>
      </w:r>
      <w:commentRangeEnd w:id="1"/>
      <w:r w:rsidR="003C0172">
        <w:rPr>
          <w:rStyle w:val="CommentReference"/>
        </w:rPr>
        <w:commentReference w:id="1"/>
      </w:r>
    </w:p>
    <w:p w14:paraId="0E0126BF" w14:textId="7777777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5D383252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4E57173A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390D5008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6DF1EFDF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2CF89E2B" w14:textId="77777777" w:rsidR="005B31CC" w:rsidRDefault="005B31CC" w:rsidP="005B31CC">
      <w:pPr>
        <w:spacing w:after="0" w:line="240" w:lineRule="auto"/>
      </w:pPr>
    </w:p>
    <w:p w14:paraId="1AE4131A" w14:textId="7777777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3ABD92CE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49680276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180C21C2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2A09DD66" w14:textId="0DDA2EE8" w:rsidR="005B31CC" w:rsidRDefault="005B31CC" w:rsidP="00BD1995">
      <w:pPr>
        <w:spacing w:after="0" w:line="240" w:lineRule="auto"/>
      </w:pPr>
    </w:p>
    <w:p w14:paraId="577F6B25" w14:textId="2A469180" w:rsidR="005B31CC" w:rsidRDefault="00ED14CF" w:rsidP="005B31CC">
      <w:pPr>
        <w:pBdr>
          <w:bottom w:val="single" w:sz="12" w:space="1" w:color="auto"/>
        </w:pBdr>
        <w:spacing w:after="0" w:line="240" w:lineRule="auto"/>
        <w:rPr>
          <w:b/>
        </w:rPr>
      </w:pPr>
      <w:r>
        <w:rPr>
          <w:b/>
        </w:rPr>
        <w:t>ACTIVITIES</w:t>
      </w:r>
      <w:r w:rsidR="001D3C6F">
        <w:rPr>
          <w:b/>
        </w:rPr>
        <w:t xml:space="preserve"> (Optional</w:t>
      </w:r>
      <w:r w:rsidR="000D056B">
        <w:rPr>
          <w:b/>
        </w:rPr>
        <w:t xml:space="preserve"> Section</w:t>
      </w:r>
      <w:r w:rsidR="001D3C6F">
        <w:rPr>
          <w:b/>
        </w:rPr>
        <w:t>)</w:t>
      </w:r>
    </w:p>
    <w:p w14:paraId="108D80AB" w14:textId="69AA7E3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Activity 1</w:t>
      </w:r>
      <w:r>
        <w:t xml:space="preserve">, </w:t>
      </w:r>
      <w:r w:rsidRPr="00BD1995">
        <w:rPr>
          <w:i/>
          <w:iCs/>
        </w:rPr>
        <w:t>City, State or Title of Position</w:t>
      </w:r>
      <w:r>
        <w:tab/>
        <w:t>Month Year – Month Year (or “Present”)</w:t>
      </w:r>
    </w:p>
    <w:p w14:paraId="46A4E4B5" w14:textId="472D43A1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Activity 2</w:t>
      </w:r>
      <w:r>
        <w:t xml:space="preserve">, </w:t>
      </w:r>
      <w:r w:rsidRPr="00BD1995">
        <w:rPr>
          <w:i/>
          <w:iCs/>
        </w:rPr>
        <w:t>City, State or Title of Position</w:t>
      </w:r>
      <w:r>
        <w:tab/>
        <w:t>Month Year – Month Year (or “Present”)</w:t>
      </w:r>
    </w:p>
    <w:p w14:paraId="20B91D0C" w14:textId="77777777" w:rsidR="00ED14CF" w:rsidRDefault="00ED14CF" w:rsidP="00ED14CF">
      <w:pPr>
        <w:spacing w:after="0" w:line="240" w:lineRule="auto"/>
        <w:contextualSpacing/>
      </w:pPr>
    </w:p>
    <w:p w14:paraId="789C1DF6" w14:textId="0123319F" w:rsidR="00ED14CF" w:rsidRDefault="00ED14CF" w:rsidP="00ED14C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ED14CF">
        <w:rPr>
          <w:b/>
        </w:rPr>
        <w:t>HONORS</w:t>
      </w:r>
      <w:r w:rsidR="001D3C6F">
        <w:rPr>
          <w:b/>
        </w:rPr>
        <w:t xml:space="preserve"> (Optional</w:t>
      </w:r>
      <w:r w:rsidR="000D056B">
        <w:rPr>
          <w:b/>
        </w:rPr>
        <w:t xml:space="preserve"> Section</w:t>
      </w:r>
      <w:r w:rsidR="001D3C6F">
        <w:rPr>
          <w:b/>
        </w:rPr>
        <w:t>)</w:t>
      </w:r>
    </w:p>
    <w:p w14:paraId="13DE3403" w14:textId="4836D195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Honor 1</w:t>
      </w:r>
      <w:r>
        <w:tab/>
        <w:t xml:space="preserve">Month Year – Month Year </w:t>
      </w:r>
      <w:r w:rsidR="005F5800">
        <w:t>or Month Year Awarded</w:t>
      </w:r>
    </w:p>
    <w:p w14:paraId="2E7AAB6E" w14:textId="3F81CCBF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Honor 2</w:t>
      </w:r>
      <w:r>
        <w:tab/>
        <w:t xml:space="preserve">Month Year </w:t>
      </w:r>
      <w:r w:rsidR="005F5800">
        <w:t>Awarded</w:t>
      </w:r>
    </w:p>
    <w:p w14:paraId="0A92F0F7" w14:textId="77777777" w:rsidR="00ED14CF" w:rsidRDefault="00ED14CF" w:rsidP="00ED14CF">
      <w:pPr>
        <w:spacing w:after="0" w:line="240" w:lineRule="auto"/>
        <w:contextualSpacing/>
      </w:pPr>
    </w:p>
    <w:p w14:paraId="4232DD9E" w14:textId="77777777" w:rsidR="00ED14CF" w:rsidRDefault="00ED14CF" w:rsidP="00ED14C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ED14CF">
        <w:rPr>
          <w:b/>
        </w:rPr>
        <w:t>SKILLS &amp; CERTIFICATIONS</w:t>
      </w:r>
    </w:p>
    <w:p w14:paraId="4AD4447B" w14:textId="2EF6266E" w:rsidR="005B31CC" w:rsidRDefault="00ED14CF" w:rsidP="005B31CC">
      <w:pPr>
        <w:spacing w:after="0" w:line="240" w:lineRule="auto"/>
        <w:contextualSpacing/>
      </w:pPr>
      <w:r>
        <w:t>Certification(s)</w:t>
      </w:r>
      <w:r w:rsidR="00D6370B">
        <w:t xml:space="preserve">, </w:t>
      </w:r>
      <w:r>
        <w:t>Computer and/or Foreign Language Skill(s)</w:t>
      </w:r>
    </w:p>
    <w:p w14:paraId="342D2753" w14:textId="506C29A9" w:rsidR="00D6370B" w:rsidRPr="005B31CC" w:rsidRDefault="00D6370B" w:rsidP="005B31CC">
      <w:pPr>
        <w:spacing w:after="0" w:line="240" w:lineRule="auto"/>
        <w:contextualSpacing/>
      </w:pPr>
    </w:p>
    <w:sectPr w:rsidR="00D6370B" w:rsidRPr="005B31CC" w:rsidSect="007C52C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leinwort, Seth A" w:date="2022-04-25T08:25:00Z" w:initials="KSA">
    <w:p w14:paraId="5187AB31" w14:textId="77777777" w:rsidR="003C0172" w:rsidRDefault="003C0172" w:rsidP="00092F82">
      <w:r>
        <w:rPr>
          <w:rStyle w:val="CommentReference"/>
        </w:rPr>
        <w:annotationRef/>
      </w:r>
      <w:r>
        <w:rPr>
          <w:sz w:val="20"/>
          <w:szCs w:val="20"/>
        </w:rPr>
        <w:t>Choose ONE</w:t>
      </w:r>
    </w:p>
  </w:comment>
  <w:comment w:id="1" w:author="Kleinwort, Seth A" w:date="2022-04-25T08:25:00Z" w:initials="KSA">
    <w:p w14:paraId="0A67D39D" w14:textId="5CBF5476" w:rsidR="003C0172" w:rsidRDefault="003C0172" w:rsidP="002E4224">
      <w:r>
        <w:rPr>
          <w:rStyle w:val="CommentReference"/>
        </w:rPr>
        <w:annotationRef/>
      </w:r>
      <w:r>
        <w:rPr>
          <w:sz w:val="20"/>
          <w:szCs w:val="20"/>
        </w:rPr>
        <w:t>Choose O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187AB31" w15:done="0"/>
  <w15:commentEx w15:paraId="0A67D39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0D982" w16cex:dateUtc="2022-04-25T13:25:00Z"/>
  <w16cex:commentExtensible w16cex:durableId="2610D976" w16cex:dateUtc="2022-04-25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87AB31" w16cid:durableId="2610D982"/>
  <w16cid:commentId w16cid:paraId="0A67D39D" w16cid:durableId="2610D97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B798D"/>
    <w:multiLevelType w:val="hybridMultilevel"/>
    <w:tmpl w:val="AF7C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314085"/>
    <w:multiLevelType w:val="hybridMultilevel"/>
    <w:tmpl w:val="C2D84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057665">
    <w:abstractNumId w:val="0"/>
  </w:num>
  <w:num w:numId="2" w16cid:durableId="18903400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leinwort, Seth A">
    <w15:presenceInfo w15:providerId="AD" w15:userId="S::sak63217@creighton.edu::3d1d73a2-ae49-4fb3-8e3e-088b34815c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Dc0NTUwMjcxMjZQ0lEKTi0uzszPAykwNKgFAILbrhotAAAA"/>
  </w:docVars>
  <w:rsids>
    <w:rsidRoot w:val="003E2FE8"/>
    <w:rsid w:val="000002A5"/>
    <w:rsid w:val="00081788"/>
    <w:rsid w:val="000B7E71"/>
    <w:rsid w:val="000D056B"/>
    <w:rsid w:val="000F0F9E"/>
    <w:rsid w:val="000F2129"/>
    <w:rsid w:val="001012F6"/>
    <w:rsid w:val="00130263"/>
    <w:rsid w:val="00130425"/>
    <w:rsid w:val="00146A8D"/>
    <w:rsid w:val="0016495E"/>
    <w:rsid w:val="00172975"/>
    <w:rsid w:val="00181084"/>
    <w:rsid w:val="00197C30"/>
    <w:rsid w:val="001A1FEC"/>
    <w:rsid w:val="001C6E74"/>
    <w:rsid w:val="001D3C6F"/>
    <w:rsid w:val="00202742"/>
    <w:rsid w:val="0020792B"/>
    <w:rsid w:val="00287C7E"/>
    <w:rsid w:val="0029089D"/>
    <w:rsid w:val="002C2BF8"/>
    <w:rsid w:val="003130EA"/>
    <w:rsid w:val="00376FFB"/>
    <w:rsid w:val="003A752E"/>
    <w:rsid w:val="003C0172"/>
    <w:rsid w:val="003C777C"/>
    <w:rsid w:val="003D51FA"/>
    <w:rsid w:val="003E2FE8"/>
    <w:rsid w:val="00457F39"/>
    <w:rsid w:val="00490F31"/>
    <w:rsid w:val="004B548A"/>
    <w:rsid w:val="004C05E3"/>
    <w:rsid w:val="004E0211"/>
    <w:rsid w:val="00520BF1"/>
    <w:rsid w:val="00564545"/>
    <w:rsid w:val="00566984"/>
    <w:rsid w:val="00574D1A"/>
    <w:rsid w:val="005B31CC"/>
    <w:rsid w:val="005D5B00"/>
    <w:rsid w:val="005F1C09"/>
    <w:rsid w:val="005F5800"/>
    <w:rsid w:val="00601C67"/>
    <w:rsid w:val="00670F24"/>
    <w:rsid w:val="00736643"/>
    <w:rsid w:val="00746D4C"/>
    <w:rsid w:val="00763F55"/>
    <w:rsid w:val="00764513"/>
    <w:rsid w:val="00766246"/>
    <w:rsid w:val="007A11FD"/>
    <w:rsid w:val="007C02F7"/>
    <w:rsid w:val="007C52C5"/>
    <w:rsid w:val="007E5058"/>
    <w:rsid w:val="00826A42"/>
    <w:rsid w:val="008430EA"/>
    <w:rsid w:val="00866DCA"/>
    <w:rsid w:val="008839A6"/>
    <w:rsid w:val="00907A76"/>
    <w:rsid w:val="00936447"/>
    <w:rsid w:val="00965FA3"/>
    <w:rsid w:val="009C6C49"/>
    <w:rsid w:val="009F2615"/>
    <w:rsid w:val="00A70750"/>
    <w:rsid w:val="00AA2AA3"/>
    <w:rsid w:val="00AF6571"/>
    <w:rsid w:val="00B436E2"/>
    <w:rsid w:val="00B847C6"/>
    <w:rsid w:val="00BA0EDB"/>
    <w:rsid w:val="00BB04CE"/>
    <w:rsid w:val="00BD1995"/>
    <w:rsid w:val="00BF4D38"/>
    <w:rsid w:val="00C07906"/>
    <w:rsid w:val="00C5530D"/>
    <w:rsid w:val="00C74CAA"/>
    <w:rsid w:val="00C83039"/>
    <w:rsid w:val="00C85FA0"/>
    <w:rsid w:val="00C94339"/>
    <w:rsid w:val="00CA27FE"/>
    <w:rsid w:val="00CA300A"/>
    <w:rsid w:val="00CD688F"/>
    <w:rsid w:val="00CE320B"/>
    <w:rsid w:val="00D1668E"/>
    <w:rsid w:val="00D20D1B"/>
    <w:rsid w:val="00D47DC5"/>
    <w:rsid w:val="00D6370B"/>
    <w:rsid w:val="00DD1E72"/>
    <w:rsid w:val="00DE28EC"/>
    <w:rsid w:val="00DE73C2"/>
    <w:rsid w:val="00E31073"/>
    <w:rsid w:val="00E34CAA"/>
    <w:rsid w:val="00EA07E1"/>
    <w:rsid w:val="00EC2816"/>
    <w:rsid w:val="00ED14CF"/>
    <w:rsid w:val="00F65520"/>
    <w:rsid w:val="00F72F5B"/>
    <w:rsid w:val="00F84AFB"/>
    <w:rsid w:val="00FA3EFF"/>
    <w:rsid w:val="00FB3732"/>
    <w:rsid w:val="00FC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F98A6"/>
  <w15:docId w15:val="{8D9454E4-F1CD-465D-9871-00D20375C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5B0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01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1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1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1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1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7D9F2CBA874D874BA1AE5EB45244" ma:contentTypeVersion="12" ma:contentTypeDescription="Create a new document." ma:contentTypeScope="" ma:versionID="1e8d577545aaa84a68f18d612a91fdf6">
  <xsd:schema xmlns:xsd="http://www.w3.org/2001/XMLSchema" xmlns:xs="http://www.w3.org/2001/XMLSchema" xmlns:p="http://schemas.microsoft.com/office/2006/metadata/properties" xmlns:ns2="c32eef68-f2c3-499d-864e-083c0ea062da" xmlns:ns3="33f9767d-4f38-4963-abd5-88c1400b7c6d" targetNamespace="http://schemas.microsoft.com/office/2006/metadata/properties" ma:root="true" ma:fieldsID="bfc72483e6a6d026f32217bead6bddd6" ns2:_="" ns3:_="">
    <xsd:import namespace="c32eef68-f2c3-499d-864e-083c0ea062da"/>
    <xsd:import namespace="33f9767d-4f38-4963-abd5-88c1400b7c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eef68-f2c3-499d-864e-083c0ea0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9767d-4f38-4963-abd5-88c1400b7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32eef68-f2c3-499d-864e-083c0ea062da" xsi:nil="true"/>
  </documentManagement>
</p:properties>
</file>

<file path=customXml/itemProps1.xml><?xml version="1.0" encoding="utf-8"?>
<ds:datastoreItem xmlns:ds="http://schemas.openxmlformats.org/officeDocument/2006/customXml" ds:itemID="{C0EB230D-86A1-4FEC-9467-6CA1507A74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eef68-f2c3-499d-864e-083c0ea062da"/>
    <ds:schemaRef ds:uri="33f9767d-4f38-4963-abd5-88c1400b7c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5297E1-214D-4357-9B7A-67D6BA17E2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B03584-7FAA-4406-8F58-8A703DE74E68}">
  <ds:schemaRefs>
    <ds:schemaRef ds:uri="http://schemas.microsoft.com/office/2006/metadata/properties"/>
    <ds:schemaRef ds:uri="http://schemas.microsoft.com/office/infopath/2007/PartnerControls"/>
    <ds:schemaRef ds:uri="c32eef68-f2c3-499d-864e-083c0ea062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</Pages>
  <Words>193</Words>
  <Characters>948</Characters>
  <Application>Microsoft Office Word</Application>
  <DocSecurity>0</DocSecurity>
  <Lines>4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Kleinwort, Seth A</cp:lastModifiedBy>
  <cp:revision>92</cp:revision>
  <cp:lastPrinted>2016-01-26T23:36:00Z</cp:lastPrinted>
  <dcterms:created xsi:type="dcterms:W3CDTF">2016-01-26T23:37:00Z</dcterms:created>
  <dcterms:modified xsi:type="dcterms:W3CDTF">2022-04-2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7D9F2CBA874D874BA1AE5EB45244</vt:lpwstr>
  </property>
  <property fmtid="{D5CDD505-2E9C-101B-9397-08002B2CF9AE}" pid="3" name="Order">
    <vt:r8>8332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